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16du="http://schemas.microsoft.com/office/word/2023/wordml/word16du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5960F411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 xml:space="preserve">Grade </w:t>
      </w:r>
      <w:r w:rsidR="005677F6">
        <w:rPr>
          <w:rFonts w:ascii="Arial" w:hAnsi="Arial" w:cs="Arial"/>
          <w:b/>
          <w:bCs/>
          <w:color w:val="F16038"/>
        </w:rPr>
        <w:t>2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C2728F" w:rsidRPr="006A07E1" w14:paraId="402735A0" w14:textId="77777777" w:rsidTr="442D5B49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CDADC92" w14:textId="7786F30E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1468973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3371FA8D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C2728F" w:rsidRPr="006A07E1" w14:paraId="42D5E464" w14:textId="77777777" w:rsidTr="442D5B49">
        <w:trPr>
          <w:trHeight w:val="271"/>
        </w:trPr>
        <w:tc>
          <w:tcPr>
            <w:tcW w:w="2337" w:type="dxa"/>
            <w:vMerge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D3B3E" w:rsidRPr="006A07E1" w14:paraId="128143EF" w14:textId="77777777" w:rsidTr="442D5B49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247D11F2" w:rsidR="009D3B3E" w:rsidRPr="006A07E1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45723878"/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A0D167B" w:rsidR="009D3B3E" w:rsidRPr="004B337F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9CE233A" w:rsidR="009D3B3E" w:rsidRPr="004B337F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72C78C4A" w:rsidR="009D3B3E" w:rsidRPr="004B337F" w:rsidRDefault="009A7967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5B0DDF" w:rsidRDefault="009D3B3E" w:rsidP="009D3B3E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9D3B3E" w:rsidRPr="006A07E1" w14:paraId="764EE144" w14:textId="77777777" w:rsidTr="004B337F">
        <w:trPr>
          <w:trHeight w:val="877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1858DDA2" w:rsidR="009D3B3E" w:rsidRPr="001E20A1" w:rsidRDefault="002F242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ARE PACKAGE SEA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5FC0CC3F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catapult has a seat for the care package without assistance on launch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5FFA2EB0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catapult has a seat for the care package but requires assistance on launch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53C9633A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re is no seat for the care packag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E8603DB" w14:textId="77777777" w:rsidR="009D3B3E" w:rsidRPr="001E20A1" w:rsidRDefault="009D3B3E" w:rsidP="009D3B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62E41DFD" w14:textId="77777777" w:rsidTr="004B337F">
        <w:trPr>
          <w:trHeight w:val="64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4E6F13C0" w:rsidR="009D3B3E" w:rsidRPr="001E20A1" w:rsidRDefault="002F242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ANDING ACCURAC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695FA76" w14:textId="1FAB3CB1" w:rsidR="442D5B49" w:rsidRPr="004B337F" w:rsidRDefault="002F2427" w:rsidP="442D5B49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3652573" w14:textId="68003376" w:rsidR="442D5B49" w:rsidRPr="004B337F" w:rsidRDefault="002F2427" w:rsidP="442D5B49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53893B3" w14:textId="3055C340" w:rsidR="442D5B49" w:rsidRPr="004B337F" w:rsidRDefault="002F2427" w:rsidP="442D5B49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7200F6E5" w14:textId="77777777" w:rsidTr="442D5B49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4728BF05" w:rsidR="009D3B3E" w:rsidRPr="001E20A1" w:rsidRDefault="002F2427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USABILIT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6570680B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catapult is structurally sound and the same after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29375FE6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sz w:val="17"/>
                <w:szCs w:val="17"/>
              </w:rPr>
              <w:t>The catapult is usable, but some parts break down after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7A2BE69A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catapult cannot be used any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337F" w:rsidRPr="006A07E1" w14:paraId="344FF77E" w14:textId="77777777" w:rsidTr="004B337F">
        <w:trPr>
          <w:trHeight w:val="814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14627C6" w14:textId="3D7E3CDE" w:rsidR="004B337F" w:rsidRDefault="004B337F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EVE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B70B5DD" w14:textId="258EB0B1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</w:pPr>
            <w:r w:rsidRPr="004B337F">
              <w:rPr>
                <w:rFonts w:ascii="Arial" w:hAnsi="Arial" w:cs="Arial"/>
                <w:sz w:val="17"/>
                <w:szCs w:val="17"/>
              </w:rPr>
              <w:t xml:space="preserve">The </w:t>
            </w:r>
            <w:r w:rsidRPr="004B337F">
              <w:rPr>
                <w:rFonts w:ascii="Arial" w:hAnsi="Arial" w:cs="Arial"/>
                <w:sz w:val="17"/>
                <w:szCs w:val="17"/>
              </w:rPr>
              <w:t>catapult</w:t>
            </w:r>
            <w:r w:rsidRPr="004B337F">
              <w:rPr>
                <w:rFonts w:ascii="Arial" w:hAnsi="Arial" w:cs="Arial"/>
                <w:sz w:val="17"/>
                <w:szCs w:val="17"/>
              </w:rPr>
              <w:t xml:space="preserve"> includes a lev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DFDBE71" w14:textId="3ADB0950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A7FE91E" w14:textId="059EB115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The catapult does not include a lev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81EE54F" w14:textId="77777777" w:rsidR="004B337F" w:rsidRPr="001E20A1" w:rsidRDefault="004B337F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337F" w:rsidRPr="006A07E1" w14:paraId="3B6430D3" w14:textId="77777777" w:rsidTr="004B337F">
        <w:trPr>
          <w:trHeight w:val="814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730462" w14:textId="29EAFD49" w:rsidR="004B337F" w:rsidRDefault="004B337F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MATERIAL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7BFA5F" w14:textId="0C96AD3C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sz w:val="17"/>
                <w:szCs w:val="17"/>
              </w:rPr>
              <w:t xml:space="preserve">The catapult is comprised of at least </w:t>
            </w:r>
            <w:r w:rsidR="00040C9D">
              <w:rPr>
                <w:rFonts w:ascii="Arial" w:hAnsi="Arial" w:cs="Arial"/>
                <w:sz w:val="17"/>
                <w:szCs w:val="17"/>
              </w:rPr>
              <w:t xml:space="preserve">different </w:t>
            </w:r>
            <w:r w:rsidRPr="004B337F">
              <w:rPr>
                <w:rFonts w:ascii="Arial" w:hAnsi="Arial" w:cs="Arial"/>
                <w:sz w:val="17"/>
                <w:szCs w:val="17"/>
              </w:rPr>
              <w:t>3 material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340CF06" w14:textId="19E4C1B6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sz w:val="17"/>
                <w:szCs w:val="17"/>
              </w:rPr>
              <w:t xml:space="preserve">The catapult is comprised of at least </w:t>
            </w:r>
            <w:r w:rsidR="00040C9D">
              <w:rPr>
                <w:rFonts w:ascii="Arial" w:hAnsi="Arial" w:cs="Arial"/>
                <w:sz w:val="17"/>
                <w:szCs w:val="17"/>
              </w:rPr>
              <w:t xml:space="preserve">different </w:t>
            </w:r>
            <w:r w:rsidRPr="004B337F">
              <w:rPr>
                <w:rFonts w:ascii="Arial" w:hAnsi="Arial" w:cs="Arial"/>
                <w:sz w:val="17"/>
                <w:szCs w:val="17"/>
              </w:rPr>
              <w:t>2 material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8530215" w14:textId="1E027362" w:rsidR="004B337F" w:rsidRPr="004B337F" w:rsidRDefault="004B337F" w:rsidP="009D3B3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The catapult is comprised of </w:t>
            </w:r>
            <w:r w:rsidR="00040C9D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only </w:t>
            </w: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3839E7F" w14:textId="77777777" w:rsidR="004B337F" w:rsidRPr="001E20A1" w:rsidRDefault="004B337F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3B3E" w:rsidRPr="006A07E1" w14:paraId="7BFBB11E" w14:textId="77777777" w:rsidTr="004B337F">
        <w:trPr>
          <w:trHeight w:val="4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7E721349" w:rsidR="009D3B3E" w:rsidRPr="001E20A1" w:rsidRDefault="009A7967" w:rsidP="009D3B3E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UNTER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237D9CF8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5</w:t>
            </w:r>
            <w:r w:rsidR="009A7967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 counters o</w:t>
            </w:r>
            <w:r w:rsidR="00BF789C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r</w:t>
            </w:r>
            <w:r w:rsidR="009A7967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 less</w:t>
            </w: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67EFD374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6-9</w:t>
            </w:r>
            <w:r w:rsidR="009A7967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 counters</w:t>
            </w: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7AB9FDEC" w:rsidR="009D3B3E" w:rsidRPr="004B337F" w:rsidRDefault="002F2427" w:rsidP="009D3B3E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 xml:space="preserve">10 </w:t>
            </w:r>
            <w:r w:rsidR="009A7967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counters or more</w:t>
            </w:r>
            <w:r w:rsidR="00B53827" w:rsidRPr="004B337F">
              <w:rPr>
                <w:rFonts w:ascii="Arial" w:hAnsi="Arial" w:cs="Arial"/>
                <w:color w:val="000000"/>
                <w:kern w:val="24"/>
                <w:sz w:val="17"/>
                <w:szCs w:val="17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9D3B3E" w:rsidRPr="001E20A1" w:rsidRDefault="009D3B3E" w:rsidP="009D3B3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3827" w:rsidRPr="006A07E1" w14:paraId="0C76EF45" w14:textId="77777777" w:rsidTr="442D5B49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4AC0726F" w:rsidR="00B53827" w:rsidRPr="009A7967" w:rsidRDefault="00B53827" w:rsidP="00B53827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ONUS POINTS: JUMBO DROP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3B667D98" w:rsidR="00B53827" w:rsidRPr="004B337F" w:rsidRDefault="00B53827" w:rsidP="00B53827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jumbo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3F41D4DE" w:rsidR="00B53827" w:rsidRPr="004B337F" w:rsidRDefault="00B53827" w:rsidP="00B53827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jumbo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0B80CBE9" w:rsidR="00B53827" w:rsidRPr="004B337F" w:rsidRDefault="00B53827" w:rsidP="00B53827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B337F"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  <w:t>The jumbo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B53827" w:rsidRPr="001E20A1" w:rsidRDefault="00B53827" w:rsidP="00B5382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3623021E" w14:textId="77777777" w:rsidTr="442D5B49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C2728F" w:rsidRPr="00415FD5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4BA915C9" w14:textId="721A917D" w:rsidR="6976FCB3" w:rsidRPr="004B337F" w:rsidRDefault="6976FCB3" w:rsidP="6976FCB3">
      <w:pPr>
        <w:rPr>
          <w:sz w:val="2"/>
          <w:szCs w:val="2"/>
        </w:rPr>
      </w:pPr>
    </w:p>
    <w:sectPr w:rsidR="6976FCB3" w:rsidRPr="004B337F" w:rsidSect="0004259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7303D" w14:textId="77777777" w:rsidR="0022723A" w:rsidRDefault="0022723A">
      <w:pPr>
        <w:spacing w:after="0" w:line="240" w:lineRule="auto"/>
      </w:pPr>
      <w:r>
        <w:separator/>
      </w:r>
    </w:p>
  </w:endnote>
  <w:endnote w:type="continuationSeparator" w:id="0">
    <w:p w14:paraId="7BD728FB" w14:textId="77777777" w:rsidR="0022723A" w:rsidRDefault="0022723A">
      <w:pPr>
        <w:spacing w:after="0" w:line="240" w:lineRule="auto"/>
      </w:pPr>
      <w:r>
        <w:continuationSeparator/>
      </w:r>
    </w:p>
  </w:endnote>
  <w:endnote w:type="continuationNotice" w:id="1">
    <w:p w14:paraId="6B51A393" w14:textId="77777777" w:rsidR="0022723A" w:rsidRDefault="002272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5167FD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5167FD" w:rsidRDefault="005167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5167FD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5167FD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5167FD" w:rsidRDefault="005167FD" w:rsidP="00FF206C">
    <w:pPr>
      <w:pStyle w:val="Footer"/>
    </w:pPr>
  </w:p>
  <w:p w14:paraId="1AA16D85" w14:textId="77777777" w:rsidR="005167FD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5167FD" w:rsidRPr="008568CF" w:rsidRDefault="005167FD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5167FD" w:rsidRDefault="005167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5167FD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5167FD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5167FD" w:rsidRDefault="005167FD">
    <w:pPr>
      <w:pStyle w:val="Footer"/>
    </w:pPr>
  </w:p>
  <w:p w14:paraId="77D6F12C" w14:textId="77777777" w:rsidR="005167FD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5167FD" w:rsidRPr="008568CF" w:rsidRDefault="005167FD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B23EF" w14:textId="77777777" w:rsidR="0022723A" w:rsidRDefault="0022723A">
      <w:pPr>
        <w:spacing w:after="0" w:line="240" w:lineRule="auto"/>
      </w:pPr>
      <w:r>
        <w:separator/>
      </w:r>
    </w:p>
  </w:footnote>
  <w:footnote w:type="continuationSeparator" w:id="0">
    <w:p w14:paraId="13C5C2AC" w14:textId="77777777" w:rsidR="0022723A" w:rsidRDefault="0022723A">
      <w:pPr>
        <w:spacing w:after="0" w:line="240" w:lineRule="auto"/>
      </w:pPr>
      <w:r>
        <w:continuationSeparator/>
      </w:r>
    </w:p>
  </w:footnote>
  <w:footnote w:type="continuationNotice" w:id="1">
    <w:p w14:paraId="738F8B4D" w14:textId="77777777" w:rsidR="0022723A" w:rsidRDefault="002272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C8CD3" w14:textId="77777777" w:rsidR="00C348F8" w:rsidRDefault="00C348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5167FD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5167FD" w:rsidRDefault="005167FD">
    <w:pPr>
      <w:pStyle w:val="Header"/>
    </w:pPr>
  </w:p>
  <w:p w14:paraId="55983390" w14:textId="77777777" w:rsidR="005167FD" w:rsidRDefault="005167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40C9D"/>
    <w:rsid w:val="00062245"/>
    <w:rsid w:val="000B6144"/>
    <w:rsid w:val="000D70BA"/>
    <w:rsid w:val="00154B35"/>
    <w:rsid w:val="001C2BF8"/>
    <w:rsid w:val="001D7B1B"/>
    <w:rsid w:val="001F237A"/>
    <w:rsid w:val="00212589"/>
    <w:rsid w:val="00226387"/>
    <w:rsid w:val="0022723A"/>
    <w:rsid w:val="002452BE"/>
    <w:rsid w:val="00291435"/>
    <w:rsid w:val="002B5FEC"/>
    <w:rsid w:val="002D05E6"/>
    <w:rsid w:val="002F2427"/>
    <w:rsid w:val="00313D29"/>
    <w:rsid w:val="003462DD"/>
    <w:rsid w:val="00350334"/>
    <w:rsid w:val="003C2CFD"/>
    <w:rsid w:val="003C5147"/>
    <w:rsid w:val="004B337F"/>
    <w:rsid w:val="004C6C5B"/>
    <w:rsid w:val="00511972"/>
    <w:rsid w:val="005167FD"/>
    <w:rsid w:val="00520B06"/>
    <w:rsid w:val="005677F6"/>
    <w:rsid w:val="00574E36"/>
    <w:rsid w:val="005805C5"/>
    <w:rsid w:val="005A549A"/>
    <w:rsid w:val="006011A6"/>
    <w:rsid w:val="00642091"/>
    <w:rsid w:val="0067768D"/>
    <w:rsid w:val="00714AD8"/>
    <w:rsid w:val="00726057"/>
    <w:rsid w:val="007269FD"/>
    <w:rsid w:val="007755F5"/>
    <w:rsid w:val="00792503"/>
    <w:rsid w:val="007B50EB"/>
    <w:rsid w:val="007C4F09"/>
    <w:rsid w:val="007E77EF"/>
    <w:rsid w:val="008873A1"/>
    <w:rsid w:val="008B299D"/>
    <w:rsid w:val="008E4D55"/>
    <w:rsid w:val="009257C1"/>
    <w:rsid w:val="0095586B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AA7DE0"/>
    <w:rsid w:val="00B166E9"/>
    <w:rsid w:val="00B338B6"/>
    <w:rsid w:val="00B53686"/>
    <w:rsid w:val="00B53827"/>
    <w:rsid w:val="00B76091"/>
    <w:rsid w:val="00BA1254"/>
    <w:rsid w:val="00BA36DD"/>
    <w:rsid w:val="00BD2EAC"/>
    <w:rsid w:val="00BF789C"/>
    <w:rsid w:val="00C065B6"/>
    <w:rsid w:val="00C2728F"/>
    <w:rsid w:val="00C348F8"/>
    <w:rsid w:val="00C95D5F"/>
    <w:rsid w:val="00D17603"/>
    <w:rsid w:val="00DA3978"/>
    <w:rsid w:val="00DD7A06"/>
    <w:rsid w:val="00DF52AD"/>
    <w:rsid w:val="00E714C0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10-12T19:07:00Z</dcterms:created>
  <dcterms:modified xsi:type="dcterms:W3CDTF">2023-10-1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